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204380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ACA59CC" w14:textId="77777777" w:rsidR="00C05CD1" w:rsidRP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C05CD1">
        <w:rPr>
          <w:rFonts w:ascii="Calibri Light" w:eastAsia="Calibri" w:hAnsi="Calibri Light" w:cs="Calibri Light"/>
          <w:b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DITAL PPGSND Nº 05/2021</w:t>
      </w:r>
    </w:p>
    <w:p w14:paraId="5FE3A7D9" w14:textId="3676BAD3" w:rsidR="00C05CD1" w:rsidRPr="00C05CD1" w:rsidRDefault="002C706E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ROGRAMA DE</w:t>
      </w:r>
      <w:r w:rsidR="00C05CD1" w:rsidRPr="00C05CD1">
        <w:rPr>
          <w:rFonts w:ascii="Calibri Light" w:eastAsia="Calibri" w:hAnsi="Calibri Light" w:cs="Calibri Light"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VISIBILIDADE DO PROGRAMA DE PÓS-GRADUAÇÃO EM SOCIEDADE, NATUREZA E DESENVOLVIMENTO</w:t>
      </w:r>
    </w:p>
    <w:p w14:paraId="3BAB0746" w14:textId="77777777" w:rsidR="00C05CD1" w:rsidRDefault="00C05CD1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A2E95B5" w14:textId="044F303E" w:rsidR="00DF5F7C" w:rsidRDefault="00F13087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NEXO I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I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DF5F7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–</w:t>
      </w:r>
      <w:r w:rsidR="003F7E6C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Modelo do Projeto</w:t>
      </w:r>
    </w:p>
    <w:p w14:paraId="34E56E62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480"/>
        <w:gridCol w:w="7008"/>
      </w:tblGrid>
      <w:tr w:rsidR="00DF5F7C" w14:paraId="561EA09E" w14:textId="77777777" w:rsidTr="00EC7A7B">
        <w:trPr>
          <w:trHeight w:val="281"/>
          <w:jc w:val="center"/>
        </w:trPr>
        <w:tc>
          <w:tcPr>
            <w:tcW w:w="2480" w:type="dxa"/>
          </w:tcPr>
          <w:p w14:paraId="46D72956" w14:textId="3242A471" w:rsidR="00EC7A7B" w:rsidRPr="009B58B0" w:rsidRDefault="00734F8C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Histórico de atuação no programa:</w:t>
            </w:r>
          </w:p>
        </w:tc>
        <w:tc>
          <w:tcPr>
            <w:tcW w:w="7008" w:type="dxa"/>
          </w:tcPr>
          <w:p w14:paraId="4759ABBF" w14:textId="2D41F7C2" w:rsidR="00DF5F7C" w:rsidRPr="006B4058" w:rsidRDefault="00DF5F7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734F8C" w14:paraId="02D4D380" w14:textId="77777777" w:rsidTr="00EC7A7B">
        <w:trPr>
          <w:trHeight w:val="281"/>
          <w:jc w:val="center"/>
        </w:trPr>
        <w:tc>
          <w:tcPr>
            <w:tcW w:w="2480" w:type="dxa"/>
          </w:tcPr>
          <w:p w14:paraId="4284E490" w14:textId="57F4D477" w:rsidR="00734F8C" w:rsidRPr="009B58B0" w:rsidRDefault="00734F8C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9B58B0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Serviços que pretende adquirir:</w:t>
            </w:r>
          </w:p>
        </w:tc>
        <w:tc>
          <w:tcPr>
            <w:tcW w:w="7008" w:type="dxa"/>
          </w:tcPr>
          <w:p w14:paraId="7F412FD4" w14:textId="77777777" w:rsidR="00734F8C" w:rsidRPr="006B4058" w:rsidRDefault="00734F8C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9B58B0" w14:paraId="43AE05C3" w14:textId="77777777" w:rsidTr="00EC7A7B">
        <w:trPr>
          <w:trHeight w:val="281"/>
          <w:jc w:val="center"/>
        </w:trPr>
        <w:tc>
          <w:tcPr>
            <w:tcW w:w="2480" w:type="dxa"/>
          </w:tcPr>
          <w:p w14:paraId="608230FE" w14:textId="4E46BFA9" w:rsidR="009B58B0" w:rsidRPr="009B58B0" w:rsidRDefault="009B58B0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9B58B0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ateriais que pretende adquirir:</w:t>
            </w:r>
          </w:p>
        </w:tc>
        <w:tc>
          <w:tcPr>
            <w:tcW w:w="7008" w:type="dxa"/>
          </w:tcPr>
          <w:p w14:paraId="7D9E79A7" w14:textId="77777777" w:rsidR="009B58B0" w:rsidRPr="006B4058" w:rsidRDefault="009B58B0" w:rsidP="006B40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0CE49B85" w14:textId="77777777" w:rsidTr="00EC7A7B">
        <w:trPr>
          <w:jc w:val="center"/>
        </w:trPr>
        <w:tc>
          <w:tcPr>
            <w:tcW w:w="2480" w:type="dxa"/>
          </w:tcPr>
          <w:p w14:paraId="7004AC41" w14:textId="57AC3760" w:rsidR="00EC7A7B" w:rsidRDefault="00EC7A7B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Metodologia:</w:t>
            </w:r>
          </w:p>
        </w:tc>
        <w:tc>
          <w:tcPr>
            <w:tcW w:w="7008" w:type="dxa"/>
          </w:tcPr>
          <w:p w14:paraId="7E51382A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DF5F7C" w14:paraId="7913914D" w14:textId="77777777" w:rsidTr="00EC7A7B">
        <w:trPr>
          <w:jc w:val="center"/>
        </w:trPr>
        <w:tc>
          <w:tcPr>
            <w:tcW w:w="2480" w:type="dxa"/>
          </w:tcPr>
          <w:p w14:paraId="23355F20" w14:textId="1CA7138C" w:rsidR="00EC7A7B" w:rsidRDefault="00EC7A7B" w:rsidP="008F5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center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EC7A7B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Resultados esperados</w:t>
            </w:r>
            <w:r w:rsid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(detalhar de que forma os serviços e materiais </w:t>
            </w:r>
            <w:r w:rsidR="008F5465" w:rsidRP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aumentarão a visibilidade do PPGSND, melhorarão a internacionalização do Programa, e fortalecerão </w:t>
            </w:r>
            <w:r w:rsidR="008F5465"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 marca do Programa)</w:t>
            </w:r>
            <w:r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:</w:t>
            </w:r>
          </w:p>
        </w:tc>
        <w:tc>
          <w:tcPr>
            <w:tcW w:w="7008" w:type="dxa"/>
          </w:tcPr>
          <w:p w14:paraId="518F1488" w14:textId="77777777" w:rsidR="00DF5F7C" w:rsidRDefault="00DF5F7C" w:rsidP="00DF5F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autoSpaceDE w:val="0"/>
              <w:spacing w:line="360" w:lineRule="auto"/>
              <w:ind w:right="-8"/>
              <w:jc w:val="both"/>
              <w:rPr>
                <w:rFonts w:ascii="Calibri Light" w:eastAsia="Calibri" w:hAnsi="Calibri Light" w:cs="Calibri Light"/>
                <w:bCs/>
                <w:color w:val="auto"/>
                <w:kern w:val="0"/>
                <w:sz w:val="22"/>
                <w:szCs w:val="22"/>
                <w:bdr w:val="none" w:sz="0" w:space="0" w:color="auto"/>
                <w:lang w:eastAsia="en-US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60C87B3E" w14:textId="77777777" w:rsidR="00DF5F7C" w:rsidRDefault="00DF5F7C" w:rsidP="00DF5F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both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128B6FB" w14:textId="440E2A81" w:rsidR="006B4058" w:rsidRDefault="006B4058" w:rsidP="006B405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Santarém, ____ de outubro de 2021.</w:t>
      </w:r>
    </w:p>
    <w:p w14:paraId="13DB0C7D" w14:textId="77777777" w:rsidR="00EC7A7B" w:rsidRDefault="00EC7A7B" w:rsidP="006B4058">
      <w:pPr>
        <w:pBdr>
          <w:top w:val="none" w:sz="0" w:space="0" w:color="auto"/>
          <w:left w:val="none" w:sz="0" w:space="0" w:color="auto"/>
          <w:bottom w:val="single" w:sz="12" w:space="1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autoSpaceDE w:val="0"/>
        <w:spacing w:line="360" w:lineRule="auto"/>
        <w:ind w:right="-8"/>
        <w:jc w:val="right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E449B1D" w14:textId="53166976" w:rsidR="006B4058" w:rsidRDefault="006B4058" w:rsidP="00C05C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line="360" w:lineRule="auto"/>
        <w:jc w:val="center"/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bookmarkStart w:id="0" w:name="_GoBack"/>
      <w:bookmarkEnd w:id="0"/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Assinatura do </w:t>
      </w:r>
      <w:r w:rsidR="00EC7A7B"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andidato</w:t>
      </w:r>
      <w:r>
        <w:rPr>
          <w:rFonts w:ascii="Calibri Light" w:eastAsia="Calibri" w:hAnsi="Calibri Light" w:cs="Calibri Light"/>
          <w:bCs/>
          <w:color w:val="auto"/>
          <w:kern w:val="0"/>
          <w:sz w:val="22"/>
          <w:szCs w:val="22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</w:p>
    <w:sectPr w:rsidR="006B4058" w:rsidSect="003640DD">
      <w:headerReference w:type="default" r:id="rId8"/>
      <w:footerReference w:type="default" r:id="rId9"/>
      <w:pgSz w:w="11900" w:h="16840"/>
      <w:pgMar w:top="1134" w:right="851" w:bottom="1134" w:left="1701" w:header="284" w:footer="26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74B771" w14:textId="77777777" w:rsidR="0006650D" w:rsidRDefault="0006650D">
      <w:pPr>
        <w:spacing w:line="240" w:lineRule="auto"/>
      </w:pPr>
      <w:r>
        <w:separator/>
      </w:r>
    </w:p>
  </w:endnote>
  <w:endnote w:type="continuationSeparator" w:id="0">
    <w:p w14:paraId="6518EBDE" w14:textId="77777777" w:rsidR="0006650D" w:rsidRDefault="000665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D75654" w14:textId="77777777" w:rsidR="00446644" w:rsidRPr="003640DD" w:rsidRDefault="00F25150">
    <w:pPr>
      <w:pBdr>
        <w:top w:val="single" w:sz="4" w:space="0" w:color="000000"/>
      </w:pBdr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Universidade Federal do Oeste do Pará – PPGSND</w:t>
    </w:r>
  </w:p>
  <w:p w14:paraId="3765CF37" w14:textId="09B4D259" w:rsidR="003640DD" w:rsidRPr="003640DD" w:rsidRDefault="003640DD">
    <w:pPr>
      <w:jc w:val="center"/>
      <w:rPr>
        <w:rFonts w:ascii="Calibri Light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Rua Vera Paz, s/n (Unidade Tapajós) l Bairro Salé l CEP 68040-255</w:t>
    </w:r>
    <w:r w:rsidR="0081073E">
      <w:rPr>
        <w:rFonts w:ascii="Calibri Light" w:hAnsi="Calibri Light" w:cs="Calibri Light"/>
        <w:color w:val="000000"/>
        <w:sz w:val="18"/>
        <w:szCs w:val="18"/>
        <w:u w:color="000000"/>
      </w:rPr>
      <w:t xml:space="preserve"> l </w:t>
    </w:r>
    <w:r w:rsidR="0081073E" w:rsidRPr="0081073E">
      <w:rPr>
        <w:rFonts w:ascii="Calibri Light" w:hAnsi="Calibri Light" w:cs="Calibri Light"/>
        <w:color w:val="000000"/>
        <w:sz w:val="18"/>
        <w:szCs w:val="18"/>
        <w:u w:color="000000"/>
      </w:rPr>
      <w:t>Bloco BMT2, sala 130</w:t>
    </w:r>
  </w:p>
  <w:p w14:paraId="4EE796CC" w14:textId="57CB456C" w:rsidR="003640DD" w:rsidRPr="003640DD" w:rsidRDefault="003640DD">
    <w:pPr>
      <w:jc w:val="center"/>
      <w:rPr>
        <w:rFonts w:ascii="Calibri Light" w:eastAsia="Calibri" w:hAnsi="Calibri Light" w:cs="Calibri Light"/>
        <w:color w:val="000000"/>
        <w:sz w:val="18"/>
        <w:szCs w:val="18"/>
        <w:u w:color="000000"/>
      </w:rPr>
    </w:pPr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>Santarém, Pará, Brasil</w:t>
    </w:r>
  </w:p>
  <w:p w14:paraId="6A8958C5" w14:textId="2590EF58" w:rsidR="00446644" w:rsidRDefault="00F25150">
    <w:pPr>
      <w:jc w:val="center"/>
    </w:pPr>
    <w:r w:rsidRPr="003640DD">
      <w:rPr>
        <w:rFonts w:ascii="Calibri Light" w:eastAsia="Calibri" w:hAnsi="Calibri Light" w:cs="Calibri Light"/>
        <w:color w:val="000000"/>
        <w:sz w:val="18"/>
        <w:szCs w:val="18"/>
        <w:u w:color="000000"/>
      </w:rPr>
      <w:t xml:space="preserve">E-mail: </w:t>
    </w:r>
    <w:hyperlink r:id="rId1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retariasnd@ufopa.edu.br</w:t>
      </w:r>
    </w:hyperlink>
    <w:r w:rsidRPr="003640DD">
      <w:rPr>
        <w:rFonts w:ascii="Calibri Light" w:hAnsi="Calibri Light" w:cs="Calibri Light"/>
        <w:color w:val="000000"/>
        <w:sz w:val="18"/>
        <w:szCs w:val="18"/>
        <w:u w:color="000000"/>
      </w:rPr>
      <w:t xml:space="preserve"> / </w:t>
    </w:r>
    <w:hyperlink r:id="rId2" w:history="1">
      <w:r w:rsidRPr="003640DD">
        <w:rPr>
          <w:rStyle w:val="Hyperlink0"/>
          <w:rFonts w:ascii="Calibri Light" w:hAnsi="Calibri Light" w:cs="Calibri Light"/>
          <w:color w:val="0000FF"/>
          <w:u w:color="0000FF"/>
        </w:rPr>
        <w:t>secppgsnd@gmail.com</w:t>
      </w:r>
    </w:hyperlink>
    <w:r>
      <w:rPr>
        <w:rFonts w:ascii="Calibri" w:hAnsi="Calibri"/>
        <w:color w:val="000000"/>
        <w:sz w:val="18"/>
        <w:szCs w:val="18"/>
        <w:u w:color="00000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E3CE1F" w14:textId="77777777" w:rsidR="0006650D" w:rsidRDefault="0006650D">
      <w:pPr>
        <w:spacing w:line="240" w:lineRule="auto"/>
      </w:pPr>
      <w:r>
        <w:separator/>
      </w:r>
    </w:p>
  </w:footnote>
  <w:footnote w:type="continuationSeparator" w:id="0">
    <w:p w14:paraId="6DE40B5F" w14:textId="77777777" w:rsidR="0006650D" w:rsidRDefault="000665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0E5975" w14:textId="59B6E7DE" w:rsidR="00446644" w:rsidRPr="00F9011E" w:rsidRDefault="00F25150" w:rsidP="00F9011E">
    <w:pPr>
      <w:pStyle w:val="Cabealho"/>
      <w:tabs>
        <w:tab w:val="clear" w:pos="4252"/>
        <w:tab w:val="clear" w:pos="8504"/>
        <w:tab w:val="right" w:pos="9348"/>
      </w:tabs>
      <w:jc w:val="center"/>
      <w:rPr>
        <w:rFonts w:ascii="Calibri" w:hAnsi="Calibri" w:cs="Calibri"/>
        <w:b/>
        <w:sz w:val="18"/>
        <w:szCs w:val="20"/>
      </w:rPr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3919869" wp14:editId="3DEEE7A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8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oundrect w14:anchorId="5DA147C3" id="officeArt object" o:spid="_x0000_s1026" style="position:absolute;margin-left:0;margin-top:0;width:595pt;height:842pt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" stroked="f" strokeweight="1pt">
              <v:stroke miterlimit="4" joinstyle="miter"/>
              <w10:wrap anchorx="page" anchory="page"/>
            </v:roundrect>
          </w:pict>
        </mc:Fallback>
      </mc:AlternateContent>
    </w:r>
    <w:r w:rsidR="00F9011E">
      <w:rPr>
        <w:noProof/>
        <w:lang w:val="pt-BR"/>
      </w:rPr>
      <w:drawing>
        <wp:inline distT="0" distB="0" distL="0" distR="0" wp14:anchorId="1B847669" wp14:editId="64E20D33">
          <wp:extent cx="609600" cy="638175"/>
          <wp:effectExtent l="0" t="0" r="0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13" t="-198" r="-313" b="-198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381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2B8ACB33" w14:textId="2EE43729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UNIVERSIDADE FEDERAL DO OESTE DO PARÁ</w:t>
    </w:r>
  </w:p>
  <w:p w14:paraId="06A23A60" w14:textId="77777777" w:rsidR="00446644" w:rsidRPr="003640DD" w:rsidRDefault="00F25150" w:rsidP="00F9011E">
    <w:pPr>
      <w:pStyle w:val="Cabealho"/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INSTITUTO DE BIODIVERSIDADE E FLORESTAS</w:t>
    </w:r>
  </w:p>
  <w:p w14:paraId="18A615FF" w14:textId="77777777" w:rsidR="00446644" w:rsidRPr="003640DD" w:rsidRDefault="00F25150" w:rsidP="00F9011E">
    <w:pPr>
      <w:pStyle w:val="Cabealho"/>
      <w:pBdr>
        <w:bottom w:val="single" w:sz="6" w:space="0" w:color="000000"/>
      </w:pBdr>
      <w:tabs>
        <w:tab w:val="clear" w:pos="8504"/>
        <w:tab w:val="right" w:pos="9348"/>
      </w:tabs>
      <w:jc w:val="center"/>
      <w:rPr>
        <w:rFonts w:ascii="Calibri Light" w:hAnsi="Calibri Light" w:cs="Calibri Light"/>
      </w:rPr>
    </w:pPr>
    <w:r w:rsidRPr="003640DD">
      <w:rPr>
        <w:rFonts w:ascii="Calibri Light" w:hAnsi="Calibri Light" w:cs="Calibri Light"/>
        <w:b/>
        <w:bCs/>
        <w:sz w:val="18"/>
        <w:szCs w:val="18"/>
      </w:rPr>
      <w:t>PROGRAMA DE PÓS-GRADUAÇÃO EM SOCIEDADE, NATUREZA E DESENVOLVIMENT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CA26B2"/>
    <w:multiLevelType w:val="hybridMultilevel"/>
    <w:tmpl w:val="58C275A8"/>
    <w:lvl w:ilvl="0" w:tplc="E7EAB5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FF4CF3"/>
    <w:multiLevelType w:val="hybridMultilevel"/>
    <w:tmpl w:val="9560F1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TONIO MINERVINO">
    <w15:presenceInfo w15:providerId="Windows Live" w15:userId="20b06014886db0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jG2NDQ2MTM0NTFV0lEKTi0uzszPAykwrAUAwXh9OiwAAAA="/>
  </w:docVars>
  <w:rsids>
    <w:rsidRoot w:val="00446644"/>
    <w:rsid w:val="0006650D"/>
    <w:rsid w:val="00075C07"/>
    <w:rsid w:val="0008436E"/>
    <w:rsid w:val="00087F2D"/>
    <w:rsid w:val="00093DCF"/>
    <w:rsid w:val="000B5AE8"/>
    <w:rsid w:val="000C0DBE"/>
    <w:rsid w:val="000D2DA5"/>
    <w:rsid w:val="000D60A5"/>
    <w:rsid w:val="00124276"/>
    <w:rsid w:val="00125D8F"/>
    <w:rsid w:val="00137F01"/>
    <w:rsid w:val="0014522B"/>
    <w:rsid w:val="00166FE2"/>
    <w:rsid w:val="0018644D"/>
    <w:rsid w:val="0019619B"/>
    <w:rsid w:val="001A6C1A"/>
    <w:rsid w:val="001E6C85"/>
    <w:rsid w:val="001F1DBF"/>
    <w:rsid w:val="001F6EAF"/>
    <w:rsid w:val="002059A9"/>
    <w:rsid w:val="00245AFC"/>
    <w:rsid w:val="00292212"/>
    <w:rsid w:val="002926BB"/>
    <w:rsid w:val="00297A74"/>
    <w:rsid w:val="002A04B9"/>
    <w:rsid w:val="002C0F9A"/>
    <w:rsid w:val="002C706E"/>
    <w:rsid w:val="002E66E3"/>
    <w:rsid w:val="00303A44"/>
    <w:rsid w:val="00306FEF"/>
    <w:rsid w:val="0031068B"/>
    <w:rsid w:val="00336FC8"/>
    <w:rsid w:val="00337B2A"/>
    <w:rsid w:val="003640DD"/>
    <w:rsid w:val="00391524"/>
    <w:rsid w:val="003A3DA4"/>
    <w:rsid w:val="003A6608"/>
    <w:rsid w:val="003F7E6C"/>
    <w:rsid w:val="00446644"/>
    <w:rsid w:val="00472AD2"/>
    <w:rsid w:val="0049250E"/>
    <w:rsid w:val="004A243A"/>
    <w:rsid w:val="004A5549"/>
    <w:rsid w:val="004D73F3"/>
    <w:rsid w:val="004F24BF"/>
    <w:rsid w:val="00584DA8"/>
    <w:rsid w:val="00590A48"/>
    <w:rsid w:val="00594CF2"/>
    <w:rsid w:val="005A1520"/>
    <w:rsid w:val="005A1684"/>
    <w:rsid w:val="005F00FC"/>
    <w:rsid w:val="0061084A"/>
    <w:rsid w:val="0061266A"/>
    <w:rsid w:val="006A2197"/>
    <w:rsid w:val="006B4058"/>
    <w:rsid w:val="006F2C91"/>
    <w:rsid w:val="007215AA"/>
    <w:rsid w:val="00734F8C"/>
    <w:rsid w:val="007619EF"/>
    <w:rsid w:val="00770A18"/>
    <w:rsid w:val="00782BC9"/>
    <w:rsid w:val="00791EDE"/>
    <w:rsid w:val="007B7B4A"/>
    <w:rsid w:val="007D454A"/>
    <w:rsid w:val="0081073E"/>
    <w:rsid w:val="008312A4"/>
    <w:rsid w:val="00855A06"/>
    <w:rsid w:val="00865D53"/>
    <w:rsid w:val="0088568B"/>
    <w:rsid w:val="0088616F"/>
    <w:rsid w:val="00887E6E"/>
    <w:rsid w:val="008C67A7"/>
    <w:rsid w:val="008F5465"/>
    <w:rsid w:val="009324D2"/>
    <w:rsid w:val="009458D1"/>
    <w:rsid w:val="00966DF8"/>
    <w:rsid w:val="0099179B"/>
    <w:rsid w:val="009943C7"/>
    <w:rsid w:val="009A1DB0"/>
    <w:rsid w:val="009B58B0"/>
    <w:rsid w:val="009C176A"/>
    <w:rsid w:val="009C7F5B"/>
    <w:rsid w:val="00A03DBF"/>
    <w:rsid w:val="00A347D9"/>
    <w:rsid w:val="00A36726"/>
    <w:rsid w:val="00A86DAB"/>
    <w:rsid w:val="00AC1CF0"/>
    <w:rsid w:val="00B43915"/>
    <w:rsid w:val="00BA32B3"/>
    <w:rsid w:val="00BB02EE"/>
    <w:rsid w:val="00BE0C04"/>
    <w:rsid w:val="00C05CD1"/>
    <w:rsid w:val="00C14E9C"/>
    <w:rsid w:val="00C34F10"/>
    <w:rsid w:val="00C40A65"/>
    <w:rsid w:val="00CC0BD4"/>
    <w:rsid w:val="00D0068D"/>
    <w:rsid w:val="00D11235"/>
    <w:rsid w:val="00D30365"/>
    <w:rsid w:val="00D653B2"/>
    <w:rsid w:val="00D84245"/>
    <w:rsid w:val="00DA59F3"/>
    <w:rsid w:val="00DF5F7C"/>
    <w:rsid w:val="00EA60E5"/>
    <w:rsid w:val="00EB1418"/>
    <w:rsid w:val="00EB578A"/>
    <w:rsid w:val="00EC7A7B"/>
    <w:rsid w:val="00F04E26"/>
    <w:rsid w:val="00F120ED"/>
    <w:rsid w:val="00F13087"/>
    <w:rsid w:val="00F25150"/>
    <w:rsid w:val="00F255E2"/>
    <w:rsid w:val="00F60F4D"/>
    <w:rsid w:val="00F8185D"/>
    <w:rsid w:val="00F9011E"/>
    <w:rsid w:val="00FA6DFC"/>
    <w:rsid w:val="00FC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7557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pPr>
      <w:tabs>
        <w:tab w:val="center" w:pos="4252"/>
        <w:tab w:val="right" w:pos="8504"/>
      </w:tabs>
      <w:suppressAutoHyphens/>
      <w:spacing w:line="100" w:lineRule="atLeast"/>
    </w:pPr>
    <w:rPr>
      <w:rFonts w:cs="Arial Unicode MS"/>
      <w:color w:val="00000A"/>
      <w:kern w:val="2"/>
      <w:sz w:val="24"/>
      <w:szCs w:val="24"/>
      <w:u w:color="00000A"/>
      <w:lang w:val="pt-PT"/>
    </w:rPr>
  </w:style>
  <w:style w:type="character" w:customStyle="1" w:styleId="Link">
    <w:name w:val="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rFonts w:ascii="Calibri" w:eastAsia="Calibri" w:hAnsi="Calibri" w:cs="Calibri"/>
      <w:color w:val="000000"/>
      <w:sz w:val="18"/>
      <w:szCs w:val="18"/>
      <w:u w:val="single" w:color="000000"/>
      <w14:textOutline w14:w="0" w14:cap="rnd" w14:cmpd="sng" w14:algn="ctr">
        <w14:noFill/>
        <w14:prstDash w14:val="solid"/>
        <w14:bevel/>
      </w14:textOutline>
    </w:rPr>
  </w:style>
  <w:style w:type="paragraph" w:customStyle="1" w:styleId="xmsolistparagraph">
    <w:name w:val="x_msolistparagraph"/>
    <w:pPr>
      <w:spacing w:before="280" w:after="280"/>
    </w:pPr>
    <w:rPr>
      <w:rFonts w:cs="Arial Unicode MS"/>
      <w:color w:val="000000"/>
      <w:sz w:val="24"/>
      <w:szCs w:val="24"/>
      <w:u w:color="000000"/>
      <w:lang w:val="pt-PT"/>
    </w:rPr>
  </w:style>
  <w:style w:type="paragraph" w:styleId="Rodap">
    <w:name w:val="footer"/>
    <w:basedOn w:val="Normal"/>
    <w:link w:val="RodapChar"/>
    <w:uiPriority w:val="99"/>
    <w:unhideWhenUsed/>
    <w:rsid w:val="00F9011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11E"/>
    <w:rPr>
      <w:rFonts w:cs="Arial Unicode MS"/>
      <w:color w:val="00000A"/>
      <w:kern w:val="2"/>
      <w:sz w:val="24"/>
      <w:szCs w:val="24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C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C1CF0"/>
    <w:rPr>
      <w:rFonts w:ascii="Tahoma" w:hAnsi="Tahoma" w:cs="Tahoma"/>
      <w:color w:val="00000A"/>
      <w:kern w:val="2"/>
      <w:sz w:val="16"/>
      <w:szCs w:val="16"/>
      <w:u w:color="00000A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B43915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uiPriority w:val="59"/>
    <w:unhideWhenUsed/>
    <w:rsid w:val="00C05C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C05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8C67A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67A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67A7"/>
    <w:rPr>
      <w:rFonts w:cs="Arial Unicode MS"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67A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67A7"/>
    <w:rPr>
      <w:rFonts w:cs="Arial Unicode MS"/>
      <w:b/>
      <w:bCs/>
      <w:color w:val="00000A"/>
      <w:kern w:val="2"/>
      <w:u w:color="00000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7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</Pages>
  <Words>82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SND</dc:creator>
  <cp:lastModifiedBy>Usuario</cp:lastModifiedBy>
  <cp:revision>3</cp:revision>
  <cp:lastPrinted>2021-02-10T12:47:00Z</cp:lastPrinted>
  <dcterms:created xsi:type="dcterms:W3CDTF">2021-10-07T04:07:00Z</dcterms:created>
  <dcterms:modified xsi:type="dcterms:W3CDTF">2021-10-08T14:45:00Z</dcterms:modified>
</cp:coreProperties>
</file>